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猫猫，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7a6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833c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3:48:22Z</dcterms:created>
  <dcterms:modified xsi:type="dcterms:W3CDTF">2017-02-25T03:48:22Z</dcterms:modified>
</cp:coreProperties>
</file>